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Web</w:t>
      </w:r>
      <w:r>
        <w:t xml:space="preserve"> </w:t>
      </w:r>
      <w:r>
        <w:t xml:space="preserve">Designer</w:t>
      </w:r>
      <w:r>
        <w:t xml:space="preserve"> </w:t>
      </w:r>
      <w:r>
        <w:t xml:space="preserve">Position</w:t>
      </w:r>
      <w:r>
        <w:t xml:space="preserve"> </w:t>
      </w:r>
      <w:r>
        <w:t xml:space="preserve">in</w:t>
      </w:r>
      <w:r>
        <w:t xml:space="preserve"> </w:t>
      </w:r>
      <w:r>
        <w:t xml:space="preserve">Brazil</w:t>
      </w:r>
      <w:r>
        <w:t xml:space="preserve"> </w:t>
      </w:r>
      <w:r>
        <w:t xml:space="preserve">São</w:t>
      </w:r>
      <w:r>
        <w:t xml:space="preserve"> </w:t>
      </w:r>
      <w:r>
        <w:t xml:space="preserve">Paulo</w:t>
      </w:r>
    </w:p>
    <w:p>
      <w:pPr>
        <w:pStyle w:val="FirstParagraph"/>
      </w:pPr>
      <w:r>
        <w:t xml:space="preserve">October 26, 2023</w:t>
      </w:r>
    </w:p>
    <w:p>
      <w:pPr>
        <w:pStyle w:val="BodyText"/>
      </w:pPr>
      <w:r>
        <w:t xml:space="preserve">Selection Committee</w:t>
      </w:r>
    </w:p>
    <w:p>
      <w:pPr>
        <w:pStyle w:val="BodyText"/>
      </w:pPr>
      <w:r>
        <w:t xml:space="preserve">São Paulo Digital Innovation Foundation</w:t>
      </w:r>
    </w:p>
    <w:p>
      <w:pPr>
        <w:pStyle w:val="BodyText"/>
      </w:pPr>
      <w:r>
        <w:t xml:space="preserve">Rua Augusta, 1499 - Bela Vista</w:t>
      </w:r>
    </w:p>
    <w:p>
      <w:pPr>
        <w:pStyle w:val="BodyText"/>
      </w:pPr>
      <w:r>
        <w:t xml:space="preserve">São Paulo, SP - 01304-005</w:t>
      </w:r>
    </w:p>
    <w:p>
      <w:pPr>
        <w:pStyle w:val="BodyText"/>
      </w:pPr>
      <w:r>
        <w:t xml:space="preserve">Brazil</w:t>
      </w:r>
    </w:p>
    <w:bookmarkStart w:id="20" w:name="X1b7cbd57f3a5751969bf3cf6cac9a47ec65cd76"/>
    <w:p>
      <w:pPr>
        <w:pStyle w:val="Heading1"/>
      </w:pPr>
      <w:r>
        <w:t xml:space="preserve">Scholarship Application Letter for Web Designer Development Program</w:t>
      </w:r>
    </w:p>
    <w:p>
      <w:pPr>
        <w:pStyle w:val="FirstParagraph"/>
      </w:pPr>
      <w:r>
        <w:t xml:space="preserve">To the Esteemed Selection Committee of the São Paulo Digital Innovation Foundation,</w:t>
      </w:r>
    </w:p>
    <w:p>
      <w:pPr>
        <w:pStyle w:val="BodyText"/>
      </w:pPr>
      <w:r>
        <w:t xml:space="preserve">It is with profound enthusiasm and unwavering dedication that I submit this Scholarship Application Letter, applying for the prestigious Web Designer Development Scholarship at your esteemed institution in Brazil São Paulo. As a passionate digital creator from Belo Horizonte, Minas Gerais, I have meticulously cultivated my skills as an aspiring Web Designer over the past five years, and now seek to elevate my expertise through your transformative program in Brazil's technological epicenter—São Paulo. This Scholarship Application Letter serves not merely as a formality but as a testament to my commitment to becoming a catalyst for digital innovation within São Paulo's vibrant creative ecosystem.</w:t>
      </w:r>
    </w:p>
    <w:p>
      <w:pPr>
        <w:pStyle w:val="BodyText"/>
      </w:pPr>
      <w:r>
        <w:t xml:space="preserve">My journey into web design began during my undergraduate studies in Digital Media at Federal University of Minas Gerais, where I discovered how intuitive interfaces could bridge cultural divides and empower communities. I have since developed 27+ responsive websites for Brazilian nonprofits, including a mobile-first platform for "Cultura Viva" that increased community engagement by 140% across rural São Paulo municipalities. What excites me most about this opportunity is São Paulo's unique position as Latin America's undisputed hub for digital creativity—home to over 3,800 tech startups and the headquarters of major agencies like Nubank and Movile. This Scholarship Application Letter embodies my resolve to immerse myself in that dynamic environment, where I can learn from industry pioneers while contributing to Brazil São Paulo's evolving digital landscape.</w:t>
      </w:r>
    </w:p>
    <w:p>
      <w:pPr>
        <w:pStyle w:val="BodyText"/>
      </w:pPr>
      <w:r>
        <w:t xml:space="preserve">My technical foundation includes proficiency in Figma, Adobe Creative Suite, HTML/CSS3, and JavaScript frameworks like React. Recently, I led a redesign for "EcoSãoPaulo," an environmental initiative targeting waste management solutions across São Paulo neighborhoods. This project required deep cultural sensitivity—I researched local sustainability practices in districts like Vila Mariana and Brás to ensure the interface respected regional identities while optimizing user journeys for elderly residents with limited digital literacy. Such experiences have cemented my belief that effective Web Designer work must prioritize accessibility and cultural resonance, especially within Brazil São Paulo's diverse urban fabric where 21.7 million people speak over 300 indigenous languages across its neighborhoods.</w:t>
      </w:r>
    </w:p>
    <w:p>
      <w:pPr>
        <w:pStyle w:val="BodyText"/>
      </w:pPr>
      <w:r>
        <w:t xml:space="preserve">Financial barriers have long constrained my growth as a Web Designer. While I secured freelance projects with local Brazilian brands like "Café do Bairro" in Santos, the costs of advanced training in São Paulo—particularly the 25% tuition increase for international students at top institutions—have been prohibitive. This Scholarship Application Letter is therefore a strategic necessity: it would liberate me from 60% of my program expenses (R$18,500), allowing full focus on mastering advanced concepts like AI-driven UX personalization and inclusive design frameworks crucial for serving São Paulo's multicultural population. I've calculated that without this support, I'd require six additional years of part-time work to fund my education—time that could instead accelerate my contribution to Brazil São Paulo's digital economy, which generates R$350 billion annually.</w:t>
      </w:r>
    </w:p>
    <w:p>
      <w:pPr>
        <w:pStyle w:val="BodyText"/>
      </w:pPr>
      <w:r>
        <w:t xml:space="preserve">What distinguishes this opportunity for me is its alignment with São Paulo's 2023 Digital Inclusion Strategy. Your foundation’s partnership with the Municipal Secretariat of Culture directly addresses the city's goal to reduce the digital divide in neighborhoods like Parque do Carmo, where only 58% of residents have internet access. As a future Web Designer, I plan to leverage this scholarship not just for personal advancement but to develop free accessibility toolkits for São Paulo's underserved communities—starting with a project translating civic services into Portuguese Sign Language for São Paulo's 200,000 deaf citizens. This vision directly supports the city’s "São Paulo Sem Barreiras" (São Paulo Without Barriers) initiative, which I've studied extensively through your foundation's public resources.</w:t>
      </w:r>
    </w:p>
    <w:p>
      <w:pPr>
        <w:pStyle w:val="BodyText"/>
      </w:pPr>
      <w:r>
        <w:t xml:space="preserve">My professional philosophy centers on design as social action—a belief forged during my volunteer work with "Rede de Inclusão Digital," where I taught web basics to women in São Paulo's favelas. There, I witnessed how a simple responsive interface could transform a micro-entrepreneur’s ability to sell artisan crafts online. That experience crystallized my mission: To become the Web Designer who builds not just aesthetically pleasing sites, but platforms that foster economic opportunity across Brazil São Paulo. Your scholarship would be the catalyst for this mission, enabling me to join your cohort of innovators while paying forward the mentorship I've received from professionals like Maria Clara Costa of Studio Cidade in Bela Vista.</w:t>
      </w:r>
    </w:p>
    <w:p>
      <w:pPr>
        <w:pStyle w:val="BodyText"/>
      </w:pPr>
      <w:r>
        <w:t xml:space="preserve">Post-graduation, I will launch "Design para Todos," a São Paulo-based agency specializing in culturally intelligent web solutions for Brazilian SMEs. We'll partner with entities like SP Inova to create affordable websites for family-run businesses across the city—particularly in neighborhoods historically excluded from digital investment like Cidade Tiradentes and Penha. This venture directly serves Brazil São Paulo's 2025 Digital Transformation Goal, aiming to boost SME digital adoption by 40% in underserved zones. The scholarship’s mentorship from your foundation’s faculty will be invaluable as I navigate this entrepreneurial path.</w:t>
      </w:r>
    </w:p>
    <w:p>
      <w:pPr>
        <w:pStyle w:val="BodyText"/>
      </w:pPr>
      <w:r>
        <w:t xml:space="preserve">As I complete this Scholarship Application Letter, I reflect on how São Paulo taught me that true design emerges at the intersection of technology and humanity. Your institution embodies this truth—where innovation meets empathy in every campus building along Avenida Paulista. For a Web Designer hailing from Minas Gerais, studying in Brazil São Paulo represents not just educational advancement, but cultural immersion within the very heart of our nation’s digital revolution. I am ready to contribute my energy, creativity, and Brazilian perspective to your program and become a lasting asset to São Paulo's creative ecosystem.</w:t>
      </w:r>
    </w:p>
    <w:p>
      <w:pPr>
        <w:pStyle w:val="BodyText"/>
      </w:pPr>
      <w:r>
        <w:t xml:space="preserve">Thank you for considering this Scholarship Application Letter. I welcome the opportunity to discuss how my background as an emerging Web Designer aligns with your foundation’s vision. I have attached my portfolio showcasing projects like "Banco de Alimentos SP" (a donation platform used by 120+ food banks) and academic transcripts demonstrating consistent excellence in digital media courses. My resume includes letters of recommendation from Professors Carlos Silva (USP) and Ana Paula Vieira (FATEC), both advocates for inclusive design in Brazil.</w:t>
      </w:r>
    </w:p>
    <w:p>
      <w:pPr>
        <w:pStyle w:val="BodyText"/>
      </w:pPr>
      <w:r>
        <w:t xml:space="preserve">I am deeply grateful for your time and consideration. I eagerly anticipate the possibility of contributing to São Paulo’s digital future as a graduate of your program, one that will empower countless Brazilians through thoughtful Web Designer work.</w:t>
      </w:r>
    </w:p>
    <w:p>
      <w:pPr>
        <w:pStyle w:val="BodyText"/>
      </w:pPr>
      <w:r>
        <w:t xml:space="preserve">Sincerely,</w:t>
      </w:r>
    </w:p>
    <w:p>
      <w:pPr>
        <w:pStyle w:val="BodyText"/>
      </w:pPr>
      <w:r>
        <w:t xml:space="preserve">Lucas Mendes</w:t>
      </w:r>
    </w:p>
    <w:p>
      <w:pPr>
        <w:pStyle w:val="BodyText"/>
      </w:pPr>
      <w:r>
        <w:t xml:space="preserve">Rua das Flores, 350 - Vila Mariana</w:t>
      </w:r>
    </w:p>
    <w:p>
      <w:pPr>
        <w:pStyle w:val="BodyText"/>
      </w:pPr>
      <w:r>
        <w:t xml:space="preserve">São Paulo, SP - 04117-902</w:t>
      </w:r>
    </w:p>
    <w:p>
      <w:pPr>
        <w:pStyle w:val="BodyText"/>
      </w:pPr>
      <w:r>
        <w:t xml:space="preserve">+55 (11) 98765-4321 | lucas.mendes@designparatodos.com.br</w:t>
      </w:r>
    </w:p>
    <w:p>
      <w:pPr>
        <w:pStyle w:val="BodyText"/>
      </w:pPr>
      <w:r>
        <w:t xml:space="preserve">Word Count: 856</w:t>
      </w:r>
    </w:p>
    <w:p>
      <w:pPr>
        <w:pStyle w:val="BodyText"/>
      </w:pPr>
      <w:r>
        <w:t xml:space="preserve">Document Type: Scholarship Application Letter for Web Designer Program</w:t>
      </w:r>
    </w:p>
    <w:p>
      <w:pPr>
        <w:pStyle w:val="BodyText"/>
      </w:pPr>
      <w:r>
        <w:t xml:space="preserve">Location Focus: Brazil São Paulo Digital Innovation Ecosyste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Web Designer Position in Brazil São Paulo</dc:title>
  <dc:creator/>
  <cp:keywords/>
  <dcterms:created xsi:type="dcterms:W3CDTF">2026-07-23T14:40:24Z</dcterms:created>
  <dcterms:modified xsi:type="dcterms:W3CDTF">2026-07-23T14:40:24Z</dcterms:modified>
</cp:coreProperties>
</file>

<file path=docProps/custom.xml><?xml version="1.0" encoding="utf-8"?>
<Properties xmlns="http://schemas.openxmlformats.org/officeDocument/2006/custom-properties" xmlns:vt="http://schemas.openxmlformats.org/officeDocument/2006/docPropsVTypes"/>
</file>